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FBE2B4" w14:textId="27D63BFC" w:rsidR="00430C9E" w:rsidRPr="00430C9E" w:rsidRDefault="00A02490" w:rsidP="001654E5">
      <w:pPr>
        <w:spacing w:after="0"/>
        <w:ind w:hanging="142"/>
        <w:rPr>
          <w:rFonts w:ascii="Avenir Light" w:hAnsi="Avenir Light"/>
          <w:b/>
          <w:sz w:val="32"/>
          <w:szCs w:val="32"/>
        </w:rPr>
      </w:pPr>
      <w:bookmarkStart w:id="0" w:name="_GoBack"/>
      <w:bookmarkEnd w:id="0"/>
      <w:r w:rsidRPr="00430C9E">
        <w:rPr>
          <w:rFonts w:ascii="Avenir Light" w:hAnsi="Avenir Light"/>
          <w:b/>
          <w:sz w:val="32"/>
          <w:szCs w:val="32"/>
        </w:rPr>
        <w:t>GIBIMA Student/Graduate Membership</w:t>
      </w:r>
      <w:r w:rsidRPr="00430C9E">
        <w:rPr>
          <w:rFonts w:ascii="Avenir Light" w:hAnsi="Avenir Light" w:cs="Arial"/>
          <w:b/>
          <w:color w:val="444343"/>
          <w:sz w:val="27"/>
          <w:szCs w:val="27"/>
        </w:rPr>
        <w:t xml:space="preserve"> </w:t>
      </w:r>
      <w:r w:rsidR="009B2857" w:rsidRPr="00430C9E">
        <w:rPr>
          <w:rFonts w:ascii="Avenir Light" w:hAnsi="Avenir Light"/>
          <w:b/>
          <w:sz w:val="32"/>
          <w:szCs w:val="32"/>
        </w:rPr>
        <w:t>Application Form</w:t>
      </w:r>
      <w:r w:rsidR="00BF36DB" w:rsidRPr="00430C9E">
        <w:rPr>
          <w:rFonts w:ascii="Avenir Light" w:hAnsi="Avenir Light"/>
          <w:b/>
          <w:sz w:val="32"/>
          <w:szCs w:val="32"/>
        </w:rPr>
        <w:t xml:space="preserve"> </w:t>
      </w:r>
    </w:p>
    <w:p w14:paraId="217C6C89" w14:textId="77777777" w:rsidR="009B2857" w:rsidRPr="00430C9E" w:rsidRDefault="008E0B4D" w:rsidP="00B907E3">
      <w:pPr>
        <w:spacing w:after="0"/>
        <w:ind w:left="-142"/>
        <w:rPr>
          <w:rFonts w:ascii="Avenir Light" w:hAnsi="Avenir Light"/>
          <w:sz w:val="32"/>
          <w:szCs w:val="32"/>
          <w:u w:val="single"/>
        </w:rPr>
      </w:pPr>
      <w:r w:rsidRPr="00430C9E">
        <w:rPr>
          <w:rFonts w:ascii="Avenir Light" w:hAnsi="Avenir Light"/>
          <w:sz w:val="32"/>
          <w:szCs w:val="32"/>
          <w:u w:val="single"/>
        </w:rPr>
        <w:t>Contact Information</w:t>
      </w:r>
    </w:p>
    <w:p w14:paraId="3D5C960B" w14:textId="77777777" w:rsidR="00BF36DB" w:rsidRPr="00430C9E" w:rsidRDefault="00BF36DB" w:rsidP="00B907E3">
      <w:pPr>
        <w:spacing w:after="0"/>
        <w:ind w:left="-142"/>
        <w:rPr>
          <w:rFonts w:ascii="Avenir Light" w:hAnsi="Avenir Light"/>
          <w:szCs w:val="24"/>
        </w:rPr>
      </w:pPr>
      <w:r w:rsidRPr="00430C9E">
        <w:rPr>
          <w:rFonts w:ascii="Avenir Light" w:hAnsi="Avenir Light"/>
          <w:szCs w:val="24"/>
        </w:rPr>
        <w:t xml:space="preserve">One-time Membership fee – INR </w:t>
      </w:r>
      <w:r w:rsidR="00A02490" w:rsidRPr="00430C9E">
        <w:rPr>
          <w:rFonts w:ascii="Avenir Light" w:hAnsi="Avenir Light"/>
          <w:szCs w:val="24"/>
        </w:rPr>
        <w:t>3</w:t>
      </w:r>
      <w:r w:rsidRPr="00430C9E">
        <w:rPr>
          <w:rFonts w:ascii="Avenir Light" w:hAnsi="Avenir Light"/>
          <w:szCs w:val="24"/>
        </w:rPr>
        <w:t>,000</w:t>
      </w:r>
    </w:p>
    <w:tbl>
      <w:tblPr>
        <w:tblStyle w:val="TableGrid"/>
        <w:tblW w:w="9313" w:type="dxa"/>
        <w:tblInd w:w="-147" w:type="dxa"/>
        <w:tblLook w:val="04A0" w:firstRow="1" w:lastRow="0" w:firstColumn="1" w:lastColumn="0" w:noHBand="0" w:noVBand="1"/>
      </w:tblPr>
      <w:tblGrid>
        <w:gridCol w:w="3777"/>
        <w:gridCol w:w="5536"/>
      </w:tblGrid>
      <w:tr w:rsidR="00B568FF" w:rsidRPr="00430C9E" w14:paraId="67B7A8D6" w14:textId="77777777" w:rsidTr="0076515A">
        <w:trPr>
          <w:trHeight w:val="3100"/>
        </w:trPr>
        <w:tc>
          <w:tcPr>
            <w:tcW w:w="3777" w:type="dxa"/>
          </w:tcPr>
          <w:p w14:paraId="23F4E868" w14:textId="77777777" w:rsidR="00671CEB" w:rsidRPr="00430C9E" w:rsidRDefault="00671CEB" w:rsidP="00B568FF">
            <w:pPr>
              <w:rPr>
                <w:rFonts w:ascii="Avenir Light" w:hAnsi="Avenir Light"/>
              </w:rPr>
            </w:pPr>
          </w:p>
          <w:p w14:paraId="0584B168" w14:textId="77777777" w:rsidR="00671CEB" w:rsidRPr="00430C9E" w:rsidRDefault="00671CEB" w:rsidP="00B568FF">
            <w:pPr>
              <w:rPr>
                <w:rFonts w:ascii="Avenir Light" w:hAnsi="Avenir Light"/>
              </w:rPr>
            </w:pPr>
          </w:p>
          <w:p w14:paraId="4E968B2B" w14:textId="77777777" w:rsidR="00671CEB" w:rsidRPr="00430C9E" w:rsidRDefault="00671CEB" w:rsidP="00B568FF">
            <w:pPr>
              <w:rPr>
                <w:rFonts w:ascii="Avenir Light" w:hAnsi="Avenir Light"/>
              </w:rPr>
            </w:pPr>
          </w:p>
          <w:p w14:paraId="0065C6CB" w14:textId="77777777" w:rsidR="00BB0B66" w:rsidRPr="00430C9E" w:rsidRDefault="00BB0B66" w:rsidP="00B568FF">
            <w:pPr>
              <w:rPr>
                <w:rFonts w:ascii="Avenir Light" w:hAnsi="Avenir Light"/>
              </w:rPr>
            </w:pPr>
          </w:p>
          <w:p w14:paraId="5B8808E0" w14:textId="77777777" w:rsidR="00BB0B66" w:rsidRPr="00430C9E" w:rsidRDefault="00BB0B66" w:rsidP="00B568FF">
            <w:pPr>
              <w:rPr>
                <w:rFonts w:ascii="Avenir Light" w:hAnsi="Avenir Light"/>
              </w:rPr>
            </w:pPr>
          </w:p>
          <w:p w14:paraId="0CC95CE2" w14:textId="77777777" w:rsidR="00751D7C" w:rsidRPr="00430C9E" w:rsidRDefault="00BB0B66" w:rsidP="00B568FF">
            <w:pPr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>*</w:t>
            </w:r>
            <w:r w:rsidR="00B568FF" w:rsidRPr="00430C9E">
              <w:rPr>
                <w:rFonts w:ascii="Avenir Light" w:hAnsi="Avenir Light"/>
              </w:rPr>
              <w:t>Photograph (Passport Size)</w:t>
            </w:r>
            <w:r w:rsidR="00751D7C" w:rsidRPr="00430C9E">
              <w:rPr>
                <w:rFonts w:ascii="Avenir Light" w:hAnsi="Avenir Light"/>
              </w:rPr>
              <w:t xml:space="preserve"> </w:t>
            </w:r>
          </w:p>
          <w:p w14:paraId="23FD145C" w14:textId="77777777" w:rsidR="00103E2B" w:rsidRPr="00430C9E" w:rsidRDefault="00751D7C" w:rsidP="00B568FF">
            <w:pPr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 xml:space="preserve">  with signature</w:t>
            </w:r>
          </w:p>
        </w:tc>
        <w:sdt>
          <w:sdtPr>
            <w:rPr>
              <w:rStyle w:val="Style1"/>
              <w:rFonts w:ascii="Avenir Light" w:hAnsi="Avenir Light"/>
            </w:rPr>
            <w:id w:val="450745300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5536" w:type="dxa"/>
              </w:tcPr>
              <w:p w14:paraId="3F02C11F" w14:textId="77777777" w:rsidR="00B568FF" w:rsidRPr="00430C9E" w:rsidRDefault="002A4B70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430C9E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 wp14:anchorId="258543C1" wp14:editId="0485164A">
                      <wp:extent cx="1259840" cy="1857375"/>
                      <wp:effectExtent l="0" t="0" r="0" b="9525"/>
                      <wp:docPr id="78" name="Picture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60000" cy="185761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4A7BD3" w:rsidRPr="00430C9E" w14:paraId="60D2DA94" w14:textId="77777777" w:rsidTr="0076515A">
        <w:trPr>
          <w:trHeight w:val="379"/>
        </w:trPr>
        <w:tc>
          <w:tcPr>
            <w:tcW w:w="3777" w:type="dxa"/>
          </w:tcPr>
          <w:p w14:paraId="0BD50D23" w14:textId="77777777" w:rsidR="004A7BD3" w:rsidRPr="00430C9E" w:rsidRDefault="004A7BD3" w:rsidP="004A7BD3">
            <w:pPr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>*Fir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998539152"/>
            <w:placeholder>
              <w:docPart w:val="8F3728413C894BC18CCAE93505850EE1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536" w:type="dxa"/>
              </w:tcPr>
              <w:p w14:paraId="0765A0B4" w14:textId="77777777" w:rsidR="004A7BD3" w:rsidRPr="00430C9E" w:rsidRDefault="007D0779" w:rsidP="007D0779">
                <w:pPr>
                  <w:rPr>
                    <w:rFonts w:ascii="Avenir Light" w:hAnsi="Avenir Light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430C9E" w14:paraId="08E0010C" w14:textId="77777777" w:rsidTr="0076515A">
        <w:trPr>
          <w:trHeight w:val="427"/>
        </w:trPr>
        <w:tc>
          <w:tcPr>
            <w:tcW w:w="3777" w:type="dxa"/>
          </w:tcPr>
          <w:p w14:paraId="14183AA8" w14:textId="77777777" w:rsidR="004A7BD3" w:rsidRPr="00430C9E" w:rsidRDefault="004A7BD3" w:rsidP="004A7BD3">
            <w:pPr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>Middle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54150280"/>
            <w:placeholder>
              <w:docPart w:val="097B99DCE0C1482DBC9774B65BEC774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536" w:type="dxa"/>
              </w:tcPr>
              <w:p w14:paraId="008EFF2D" w14:textId="77777777" w:rsidR="004A7BD3" w:rsidRPr="00430C9E" w:rsidRDefault="009B2857" w:rsidP="004A7BD3">
                <w:pPr>
                  <w:rPr>
                    <w:rFonts w:ascii="Avenir Light" w:hAnsi="Avenir Light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430C9E" w14:paraId="3BC20257" w14:textId="77777777" w:rsidTr="0076515A">
        <w:trPr>
          <w:trHeight w:val="405"/>
        </w:trPr>
        <w:tc>
          <w:tcPr>
            <w:tcW w:w="3777" w:type="dxa"/>
          </w:tcPr>
          <w:p w14:paraId="1494D678" w14:textId="77777777" w:rsidR="004A7BD3" w:rsidRPr="00430C9E" w:rsidRDefault="004A7BD3" w:rsidP="004A7BD3">
            <w:pPr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>*La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40433275"/>
            <w:placeholder>
              <w:docPart w:val="3B32742015954A5F9E5F9A759502123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536" w:type="dxa"/>
              </w:tcPr>
              <w:p w14:paraId="2CF485E9" w14:textId="77777777" w:rsidR="004A7BD3" w:rsidRPr="00430C9E" w:rsidRDefault="009B2857" w:rsidP="004A7BD3">
                <w:pPr>
                  <w:rPr>
                    <w:rFonts w:ascii="Avenir Light" w:hAnsi="Avenir Light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430C9E" w14:paraId="1C4BEB27" w14:textId="77777777" w:rsidTr="0076515A">
        <w:trPr>
          <w:trHeight w:val="443"/>
        </w:trPr>
        <w:tc>
          <w:tcPr>
            <w:tcW w:w="3777" w:type="dxa"/>
          </w:tcPr>
          <w:p w14:paraId="1CE098C4" w14:textId="77777777" w:rsidR="004A7BD3" w:rsidRPr="00430C9E" w:rsidRDefault="004A7BD3" w:rsidP="004A7BD3">
            <w:pPr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 xml:space="preserve">*Position Title 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33569072"/>
            <w:placeholder>
              <w:docPart w:val="4EEB5970A3844E9BA286CD70A8FAEA9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536" w:type="dxa"/>
              </w:tcPr>
              <w:p w14:paraId="6F514834" w14:textId="77777777" w:rsidR="004A7BD3" w:rsidRPr="00430C9E" w:rsidRDefault="009B2857" w:rsidP="004A7BD3">
                <w:pPr>
                  <w:rPr>
                    <w:rFonts w:ascii="Avenir Light" w:hAnsi="Avenir Light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430C9E" w14:paraId="4708EF77" w14:textId="77777777" w:rsidTr="0076515A">
        <w:trPr>
          <w:trHeight w:val="404"/>
        </w:trPr>
        <w:tc>
          <w:tcPr>
            <w:tcW w:w="3777" w:type="dxa"/>
          </w:tcPr>
          <w:p w14:paraId="2788FF2D" w14:textId="77777777" w:rsidR="004A7BD3" w:rsidRPr="00430C9E" w:rsidRDefault="004A7BD3" w:rsidP="00632713">
            <w:pPr>
              <w:tabs>
                <w:tab w:val="left" w:pos="2880"/>
              </w:tabs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>*</w:t>
            </w:r>
            <w:r w:rsidR="00632713" w:rsidRPr="00430C9E">
              <w:rPr>
                <w:rFonts w:ascii="Avenir Light" w:hAnsi="Avenir Light"/>
              </w:rPr>
              <w:t xml:space="preserve">Phone 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789234292"/>
            <w:placeholder>
              <w:docPart w:val="B6DE118981E64061A9D86DF38069209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536" w:type="dxa"/>
              </w:tcPr>
              <w:p w14:paraId="4DB22A2D" w14:textId="77777777" w:rsidR="004A7BD3" w:rsidRPr="00430C9E" w:rsidRDefault="009B2857" w:rsidP="004A7BD3">
                <w:pPr>
                  <w:rPr>
                    <w:rFonts w:ascii="Avenir Light" w:hAnsi="Avenir Light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430C9E" w14:paraId="6207F81F" w14:textId="77777777" w:rsidTr="0076515A">
        <w:trPr>
          <w:trHeight w:val="423"/>
        </w:trPr>
        <w:tc>
          <w:tcPr>
            <w:tcW w:w="3777" w:type="dxa"/>
          </w:tcPr>
          <w:p w14:paraId="3CD79062" w14:textId="77777777" w:rsidR="004A7BD3" w:rsidRPr="00430C9E" w:rsidRDefault="004A7BD3" w:rsidP="004A7BD3">
            <w:pPr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>*E-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247158566"/>
            <w:placeholder>
              <w:docPart w:val="2E8122F45F8341BD8D97B1CE15377D5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536" w:type="dxa"/>
              </w:tcPr>
              <w:p w14:paraId="34CAC583" w14:textId="77777777" w:rsidR="004A7BD3" w:rsidRPr="00430C9E" w:rsidRDefault="009B2857" w:rsidP="004A7BD3">
                <w:pPr>
                  <w:rPr>
                    <w:rFonts w:ascii="Avenir Light" w:hAnsi="Avenir Light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430C9E" w14:paraId="72EC82CC" w14:textId="77777777" w:rsidTr="0076515A">
        <w:trPr>
          <w:trHeight w:val="1699"/>
        </w:trPr>
        <w:tc>
          <w:tcPr>
            <w:tcW w:w="3777" w:type="dxa"/>
          </w:tcPr>
          <w:p w14:paraId="66C6ACAE" w14:textId="77777777" w:rsidR="004A7BD3" w:rsidRPr="00430C9E" w:rsidRDefault="004A7BD3" w:rsidP="004A7BD3">
            <w:pPr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>*Address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370495411"/>
            <w:placeholder>
              <w:docPart w:val="0B796869E8514BA8BB7166B206F717B2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536" w:type="dxa"/>
              </w:tcPr>
              <w:p w14:paraId="6EDB6CDE" w14:textId="77777777" w:rsidR="004A7BD3" w:rsidRPr="00430C9E" w:rsidRDefault="009B2857" w:rsidP="004A7BD3">
                <w:pPr>
                  <w:rPr>
                    <w:rFonts w:ascii="Avenir Light" w:hAnsi="Avenir Light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430C9E" w14:paraId="092D7EF8" w14:textId="77777777" w:rsidTr="0076515A">
        <w:trPr>
          <w:trHeight w:val="371"/>
        </w:trPr>
        <w:tc>
          <w:tcPr>
            <w:tcW w:w="3777" w:type="dxa"/>
          </w:tcPr>
          <w:p w14:paraId="7662B994" w14:textId="77777777" w:rsidR="004A7BD3" w:rsidRPr="00430C9E" w:rsidRDefault="004A7BD3" w:rsidP="004A7BD3">
            <w:pPr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>*Cit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60254026"/>
            <w:placeholder>
              <w:docPart w:val="5E82B2EBF8084114B574109417D6386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536" w:type="dxa"/>
              </w:tcPr>
              <w:p w14:paraId="44764B24" w14:textId="77777777" w:rsidR="004A7BD3" w:rsidRPr="00430C9E" w:rsidRDefault="009B2857" w:rsidP="004A7BD3">
                <w:pPr>
                  <w:rPr>
                    <w:rFonts w:ascii="Avenir Light" w:hAnsi="Avenir Light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430C9E" w14:paraId="094DAC08" w14:textId="77777777" w:rsidTr="0076515A">
        <w:trPr>
          <w:trHeight w:val="406"/>
        </w:trPr>
        <w:tc>
          <w:tcPr>
            <w:tcW w:w="3777" w:type="dxa"/>
          </w:tcPr>
          <w:p w14:paraId="316CB03C" w14:textId="77777777" w:rsidR="004A7BD3" w:rsidRPr="00430C9E" w:rsidRDefault="004A7BD3" w:rsidP="004A7BD3">
            <w:pPr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>*Sta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2078624653"/>
            <w:placeholder>
              <w:docPart w:val="CE3CEBFEAE9647ECAAD523290F72B0B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536" w:type="dxa"/>
              </w:tcPr>
              <w:p w14:paraId="31B1B3DB" w14:textId="77777777" w:rsidR="004A7BD3" w:rsidRPr="00430C9E" w:rsidRDefault="009B2857" w:rsidP="004A7BD3">
                <w:pPr>
                  <w:rPr>
                    <w:rFonts w:ascii="Avenir Light" w:hAnsi="Avenir Light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430C9E" w14:paraId="71CCC65B" w14:textId="77777777" w:rsidTr="0076515A">
        <w:trPr>
          <w:trHeight w:val="425"/>
        </w:trPr>
        <w:tc>
          <w:tcPr>
            <w:tcW w:w="3777" w:type="dxa"/>
          </w:tcPr>
          <w:p w14:paraId="03CD6FB9" w14:textId="77777777" w:rsidR="004A7BD3" w:rsidRPr="00430C9E" w:rsidRDefault="004A7BD3" w:rsidP="004A7BD3">
            <w:pPr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>*Zip Cod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50450326"/>
            <w:placeholder>
              <w:docPart w:val="E637799FFC564B48BD8E103B85EBE60D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536" w:type="dxa"/>
              </w:tcPr>
              <w:p w14:paraId="7B43C440" w14:textId="77777777" w:rsidR="004A7BD3" w:rsidRPr="00430C9E" w:rsidRDefault="009B2857" w:rsidP="004A7BD3">
                <w:pPr>
                  <w:rPr>
                    <w:rFonts w:ascii="Avenir Light" w:hAnsi="Avenir Light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430C9E" w14:paraId="3CBFD0D7" w14:textId="77777777" w:rsidTr="0076515A">
        <w:trPr>
          <w:trHeight w:val="417"/>
        </w:trPr>
        <w:tc>
          <w:tcPr>
            <w:tcW w:w="3777" w:type="dxa"/>
          </w:tcPr>
          <w:p w14:paraId="57E27BAE" w14:textId="77777777" w:rsidR="004A7BD3" w:rsidRPr="00430C9E" w:rsidRDefault="004A7BD3" w:rsidP="004A7BD3">
            <w:pPr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>*Countr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4650412"/>
            <w:placeholder>
              <w:docPart w:val="1DD859CEA8874E218A02EDE677F3AA0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536" w:type="dxa"/>
              </w:tcPr>
              <w:p w14:paraId="26AFAE56" w14:textId="77777777" w:rsidR="004A7BD3" w:rsidRPr="00430C9E" w:rsidRDefault="009B2857" w:rsidP="004A7BD3">
                <w:pPr>
                  <w:rPr>
                    <w:rFonts w:ascii="Avenir Light" w:hAnsi="Avenir Light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430C9E" w14:paraId="03D6BE37" w14:textId="77777777" w:rsidTr="0076515A">
        <w:trPr>
          <w:trHeight w:val="2870"/>
        </w:trPr>
        <w:tc>
          <w:tcPr>
            <w:tcW w:w="3777" w:type="dxa"/>
          </w:tcPr>
          <w:p w14:paraId="25BB9968" w14:textId="77777777" w:rsidR="009B2857" w:rsidRPr="00430C9E" w:rsidRDefault="004A7BD3" w:rsidP="004A7BD3">
            <w:pPr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>*D</w:t>
            </w:r>
            <w:r w:rsidR="00751D7C" w:rsidRPr="00430C9E">
              <w:rPr>
                <w:rFonts w:ascii="Avenir Light" w:hAnsi="Avenir Light"/>
              </w:rPr>
              <w:t>escribe yourself</w:t>
            </w:r>
          </w:p>
          <w:p w14:paraId="28F8E155" w14:textId="77777777" w:rsidR="004A7BD3" w:rsidRPr="00430C9E" w:rsidRDefault="004A7BD3" w:rsidP="004A7BD3">
            <w:pPr>
              <w:rPr>
                <w:rFonts w:ascii="Avenir Light" w:hAnsi="Avenir Light"/>
              </w:rPr>
            </w:pPr>
            <w:r w:rsidRPr="00430C9E">
              <w:rPr>
                <w:rFonts w:ascii="Avenir Light" w:hAnsi="Avenir Light"/>
              </w:rPr>
              <w:t xml:space="preserve"> (50 words or less)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328584864"/>
            <w:placeholder>
              <w:docPart w:val="DF0BBE10A0B5449CABD0C3FBBA7298B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536" w:type="dxa"/>
              </w:tcPr>
              <w:p w14:paraId="6EE93658" w14:textId="77777777" w:rsidR="004A7BD3" w:rsidRPr="00430C9E" w:rsidRDefault="009B2857" w:rsidP="004A7BD3">
                <w:pPr>
                  <w:rPr>
                    <w:rFonts w:ascii="Avenir Light" w:hAnsi="Avenir Light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</w:tbl>
    <w:p w14:paraId="604BFB5A" w14:textId="77777777" w:rsidR="0076515A" w:rsidRPr="00430C9E" w:rsidRDefault="0076515A" w:rsidP="00103E2B">
      <w:pPr>
        <w:rPr>
          <w:rFonts w:ascii="Avenir Light" w:hAnsi="Avenir Light"/>
          <w:sz w:val="32"/>
          <w:szCs w:val="32"/>
          <w:u w:val="single"/>
        </w:rPr>
      </w:pPr>
    </w:p>
    <w:p w14:paraId="5DF68E73" w14:textId="77777777" w:rsidR="008E0B4D" w:rsidRPr="00430C9E" w:rsidRDefault="00103E2B" w:rsidP="00103E2B">
      <w:pPr>
        <w:rPr>
          <w:rFonts w:ascii="Avenir Light" w:eastAsia="Arial" w:hAnsi="Avenir Light" w:cstheme="minorHAnsi"/>
          <w:color w:val="EE352A"/>
          <w:sz w:val="36"/>
          <w:szCs w:val="36"/>
          <w:u w:val="single"/>
        </w:rPr>
      </w:pPr>
      <w:r w:rsidRPr="00430C9E">
        <w:rPr>
          <w:rFonts w:ascii="Avenir Light" w:hAnsi="Avenir Light"/>
          <w:sz w:val="32"/>
          <w:szCs w:val="32"/>
          <w:u w:val="single"/>
        </w:rPr>
        <w:lastRenderedPageBreak/>
        <w:t>Additional information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8"/>
        <w:gridCol w:w="4511"/>
      </w:tblGrid>
      <w:tr w:rsidR="00301639" w:rsidRPr="00430C9E" w14:paraId="3C27CA7E" w14:textId="77777777" w:rsidTr="00B5795D">
        <w:trPr>
          <w:trHeight w:val="3701"/>
        </w:trPr>
        <w:tc>
          <w:tcPr>
            <w:tcW w:w="4258" w:type="dxa"/>
          </w:tcPr>
          <w:p w14:paraId="56C3BB0D" w14:textId="77777777" w:rsidR="00BB0B66" w:rsidRPr="00430C9E" w:rsidRDefault="00BB0B66" w:rsidP="0076515A">
            <w:pPr>
              <w:rPr>
                <w:rFonts w:ascii="Avenir Light" w:hAnsi="Avenir Light"/>
                <w:szCs w:val="24"/>
              </w:rPr>
            </w:pPr>
          </w:p>
          <w:p w14:paraId="2DEBC36E" w14:textId="77777777" w:rsidR="00BB0B66" w:rsidRPr="00430C9E" w:rsidRDefault="00BB0B66" w:rsidP="0076515A">
            <w:pPr>
              <w:rPr>
                <w:rFonts w:ascii="Avenir Light" w:hAnsi="Avenir Light"/>
                <w:szCs w:val="24"/>
              </w:rPr>
            </w:pPr>
          </w:p>
          <w:p w14:paraId="48B52768" w14:textId="77777777" w:rsidR="00BB0B66" w:rsidRPr="00430C9E" w:rsidRDefault="00BB0B66" w:rsidP="0076515A">
            <w:pPr>
              <w:rPr>
                <w:rFonts w:ascii="Avenir Light" w:hAnsi="Avenir Light"/>
                <w:szCs w:val="24"/>
              </w:rPr>
            </w:pPr>
          </w:p>
          <w:p w14:paraId="68B58F74" w14:textId="77777777" w:rsidR="00BB0B66" w:rsidRPr="00430C9E" w:rsidRDefault="00BB0B66" w:rsidP="0076515A">
            <w:pPr>
              <w:rPr>
                <w:rFonts w:ascii="Avenir Light" w:hAnsi="Avenir Light"/>
                <w:szCs w:val="24"/>
              </w:rPr>
            </w:pPr>
          </w:p>
          <w:p w14:paraId="184D4AB5" w14:textId="77777777" w:rsidR="00301639" w:rsidRPr="00430C9E" w:rsidRDefault="00301639" w:rsidP="0076515A">
            <w:pPr>
              <w:rPr>
                <w:rFonts w:ascii="Avenir Light" w:hAnsi="Avenir Light"/>
                <w:szCs w:val="24"/>
              </w:rPr>
            </w:pPr>
            <w:r w:rsidRPr="00430C9E">
              <w:rPr>
                <w:rFonts w:ascii="Avenir Light" w:hAnsi="Avenir Light"/>
                <w:szCs w:val="24"/>
              </w:rPr>
              <w:t>*</w:t>
            </w:r>
            <w:r w:rsidR="00103E2B" w:rsidRPr="00430C9E">
              <w:rPr>
                <w:rFonts w:ascii="Avenir Light" w:hAnsi="Avenir Light"/>
                <w:szCs w:val="24"/>
              </w:rPr>
              <w:t>Institutional id card</w:t>
            </w:r>
          </w:p>
        </w:tc>
        <w:sdt>
          <w:sdtPr>
            <w:rPr>
              <w:rStyle w:val="Style1"/>
              <w:rFonts w:ascii="Avenir Light" w:hAnsi="Avenir Light"/>
            </w:rPr>
            <w:id w:val="326942314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4511" w:type="dxa"/>
              </w:tcPr>
              <w:p w14:paraId="6837B501" w14:textId="77777777" w:rsidR="00301639" w:rsidRPr="00430C9E" w:rsidRDefault="006C51E2" w:rsidP="0076515A">
                <w:pPr>
                  <w:rPr>
                    <w:rStyle w:val="Style1"/>
                    <w:rFonts w:ascii="Avenir Light" w:hAnsi="Avenir Light"/>
                  </w:rPr>
                </w:pPr>
                <w:r w:rsidRPr="00430C9E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 wp14:anchorId="00B4B9D4" wp14:editId="30499C2F">
                      <wp:extent cx="2295525" cy="2266950"/>
                      <wp:effectExtent l="0" t="0" r="9525" b="0"/>
                      <wp:docPr id="4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95825" cy="226724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568FF" w:rsidRPr="00430C9E" w14:paraId="11ED47E9" w14:textId="77777777" w:rsidTr="00B5795D">
        <w:trPr>
          <w:trHeight w:val="1842"/>
        </w:trPr>
        <w:tc>
          <w:tcPr>
            <w:tcW w:w="4258" w:type="dxa"/>
          </w:tcPr>
          <w:p w14:paraId="5D902986" w14:textId="77777777" w:rsidR="00AB6355" w:rsidRPr="00430C9E" w:rsidRDefault="00B568FF" w:rsidP="0076515A">
            <w:pPr>
              <w:rPr>
                <w:rFonts w:ascii="Avenir Light" w:hAnsi="Avenir Light"/>
                <w:szCs w:val="24"/>
              </w:rPr>
            </w:pPr>
            <w:r w:rsidRPr="00430C9E">
              <w:rPr>
                <w:rFonts w:ascii="Avenir Light" w:hAnsi="Avenir Light"/>
                <w:szCs w:val="24"/>
              </w:rPr>
              <w:t>*</w:t>
            </w:r>
            <w:r w:rsidR="00103E2B" w:rsidRPr="00430C9E">
              <w:rPr>
                <w:rFonts w:ascii="Avenir Light" w:hAnsi="Avenir Light"/>
                <w:szCs w:val="24"/>
              </w:rPr>
              <w:t>Academic institution Name</w:t>
            </w:r>
            <w:r w:rsidR="00AB6355" w:rsidRPr="00430C9E">
              <w:rPr>
                <w:rFonts w:ascii="Avenir Light" w:hAnsi="Avenir Light"/>
                <w:szCs w:val="24"/>
              </w:rPr>
              <w:t xml:space="preserve"> </w:t>
            </w:r>
          </w:p>
          <w:p w14:paraId="7E95ED24" w14:textId="77777777" w:rsidR="00B568FF" w:rsidRPr="00430C9E" w:rsidRDefault="00AB6355" w:rsidP="0076515A">
            <w:pPr>
              <w:rPr>
                <w:rFonts w:ascii="Avenir Light" w:hAnsi="Avenir Light"/>
                <w:szCs w:val="24"/>
              </w:rPr>
            </w:pPr>
            <w:r w:rsidRPr="00430C9E">
              <w:rPr>
                <w:rFonts w:ascii="Avenir Light" w:hAnsi="Avenir Light"/>
                <w:szCs w:val="24"/>
              </w:rPr>
              <w:t xml:space="preserve">  And Address</w:t>
            </w:r>
            <w:r w:rsidR="00103E2B" w:rsidRPr="00430C9E">
              <w:rPr>
                <w:rFonts w:ascii="Avenir Light" w:hAnsi="Avenir Light"/>
                <w:szCs w:val="24"/>
              </w:rPr>
              <w:t xml:space="preserve">     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18302309"/>
            <w:placeholder>
              <w:docPart w:val="1EA79A6E6C9E45E39FDB07652C96065A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4511" w:type="dxa"/>
              </w:tcPr>
              <w:p w14:paraId="58B77AC2" w14:textId="77777777" w:rsidR="00B568FF" w:rsidRPr="00430C9E" w:rsidRDefault="00A71F81" w:rsidP="0076515A">
                <w:pPr>
                  <w:rPr>
                    <w:rFonts w:ascii="Avenir Light" w:hAnsi="Avenir Light"/>
                    <w:szCs w:val="24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430C9E" w14:paraId="5769D523" w14:textId="77777777" w:rsidTr="00B5795D">
        <w:trPr>
          <w:trHeight w:val="376"/>
        </w:trPr>
        <w:tc>
          <w:tcPr>
            <w:tcW w:w="4258" w:type="dxa"/>
          </w:tcPr>
          <w:p w14:paraId="56EC6A8B" w14:textId="77777777" w:rsidR="00B568FF" w:rsidRPr="00430C9E" w:rsidRDefault="00B568FF" w:rsidP="0076515A">
            <w:pPr>
              <w:rPr>
                <w:rFonts w:ascii="Avenir Light" w:hAnsi="Avenir Light"/>
                <w:szCs w:val="24"/>
              </w:rPr>
            </w:pPr>
            <w:r w:rsidRPr="00430C9E">
              <w:rPr>
                <w:rFonts w:ascii="Avenir Light" w:hAnsi="Avenir Light"/>
                <w:szCs w:val="24"/>
              </w:rPr>
              <w:t>*</w:t>
            </w:r>
            <w:r w:rsidR="00103E2B" w:rsidRPr="00430C9E">
              <w:rPr>
                <w:rFonts w:ascii="Avenir Light" w:hAnsi="Avenir Light"/>
                <w:szCs w:val="24"/>
              </w:rPr>
              <w:t>Academic institution</w:t>
            </w:r>
            <w:r w:rsidRPr="00430C9E">
              <w:rPr>
                <w:rFonts w:ascii="Avenir Light" w:hAnsi="Avenir Light"/>
                <w:szCs w:val="24"/>
              </w:rPr>
              <w:t xml:space="preserve"> Contact E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70882368"/>
            <w:placeholder>
              <w:docPart w:val="18E5AE1EC65E4EBEB0C97A3B6443A6A8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4511" w:type="dxa"/>
              </w:tcPr>
              <w:p w14:paraId="46C0397A" w14:textId="77777777" w:rsidR="00B568FF" w:rsidRPr="00430C9E" w:rsidRDefault="00A71F81" w:rsidP="0076515A">
                <w:pPr>
                  <w:rPr>
                    <w:rFonts w:ascii="Avenir Light" w:hAnsi="Avenir Light"/>
                    <w:szCs w:val="24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430C9E" w14:paraId="251501EE" w14:textId="77777777" w:rsidTr="00B5795D">
        <w:trPr>
          <w:trHeight w:val="345"/>
        </w:trPr>
        <w:tc>
          <w:tcPr>
            <w:tcW w:w="4258" w:type="dxa"/>
            <w:tcBorders>
              <w:bottom w:val="single" w:sz="4" w:space="0" w:color="auto"/>
            </w:tcBorders>
          </w:tcPr>
          <w:p w14:paraId="12227510" w14:textId="77777777" w:rsidR="00B568FF" w:rsidRPr="00430C9E" w:rsidRDefault="00B568FF" w:rsidP="0076515A">
            <w:pPr>
              <w:rPr>
                <w:rFonts w:ascii="Avenir Light" w:hAnsi="Avenir Light"/>
                <w:szCs w:val="24"/>
              </w:rPr>
            </w:pPr>
            <w:r w:rsidRPr="00430C9E">
              <w:rPr>
                <w:rFonts w:ascii="Avenir Light" w:hAnsi="Avenir Light"/>
                <w:szCs w:val="24"/>
              </w:rPr>
              <w:t>*</w:t>
            </w:r>
            <w:r w:rsidR="00103E2B" w:rsidRPr="00430C9E">
              <w:rPr>
                <w:rFonts w:ascii="Avenir Light" w:hAnsi="Avenir Light"/>
                <w:szCs w:val="24"/>
              </w:rPr>
              <w:t>Academic institution</w:t>
            </w:r>
            <w:r w:rsidRPr="00430C9E">
              <w:rPr>
                <w:rFonts w:ascii="Avenir Light" w:hAnsi="Avenir Light"/>
                <w:szCs w:val="24"/>
              </w:rPr>
              <w:t xml:space="preserve"> Contact Phon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831252770"/>
            <w:placeholder>
              <w:docPart w:val="EA874FA3BD0E43ECB99ED5C6A4C6A95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4511" w:type="dxa"/>
                <w:tcBorders>
                  <w:bottom w:val="single" w:sz="4" w:space="0" w:color="auto"/>
                </w:tcBorders>
              </w:tcPr>
              <w:p w14:paraId="4EF19604" w14:textId="77777777" w:rsidR="00B568FF" w:rsidRPr="00430C9E" w:rsidRDefault="00A71F81" w:rsidP="0076515A">
                <w:pPr>
                  <w:rPr>
                    <w:rFonts w:ascii="Avenir Light" w:hAnsi="Avenir Light"/>
                    <w:szCs w:val="24"/>
                  </w:rPr>
                </w:pPr>
                <w:r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AB6355" w:rsidRPr="00430C9E" w14:paraId="2AE12ADC" w14:textId="77777777" w:rsidTr="00B5795D">
        <w:trPr>
          <w:trHeight w:val="1369"/>
        </w:trPr>
        <w:tc>
          <w:tcPr>
            <w:tcW w:w="4258" w:type="dxa"/>
            <w:tcBorders>
              <w:bottom w:val="single" w:sz="4" w:space="0" w:color="auto"/>
            </w:tcBorders>
          </w:tcPr>
          <w:p w14:paraId="31F7BF35" w14:textId="77777777" w:rsidR="00AB6355" w:rsidRPr="00430C9E" w:rsidRDefault="00AB6355" w:rsidP="0076515A">
            <w:pPr>
              <w:rPr>
                <w:rFonts w:ascii="Avenir Light" w:hAnsi="Avenir Light"/>
                <w:szCs w:val="24"/>
              </w:rPr>
            </w:pPr>
            <w:r w:rsidRPr="00430C9E">
              <w:rPr>
                <w:rFonts w:ascii="Avenir Light" w:hAnsi="Avenir Light"/>
                <w:szCs w:val="24"/>
              </w:rPr>
              <w:t>*Academic pursuing stream</w:t>
            </w:r>
          </w:p>
        </w:tc>
        <w:tc>
          <w:tcPr>
            <w:tcW w:w="4511" w:type="dxa"/>
            <w:tcBorders>
              <w:bottom w:val="single" w:sz="4" w:space="0" w:color="auto"/>
            </w:tcBorders>
          </w:tcPr>
          <w:p w14:paraId="086F337E" w14:textId="77777777" w:rsidR="00AB6355" w:rsidRPr="00430C9E" w:rsidRDefault="00EB2B1C" w:rsidP="0076515A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68092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6355" w:rsidRPr="00430C9E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AB6355" w:rsidRPr="00430C9E">
              <w:rPr>
                <w:rFonts w:ascii="Avenir Light" w:hAnsi="Avenir Light"/>
                <w:szCs w:val="24"/>
              </w:rPr>
              <w:t xml:space="preserve">  Architecture</w:t>
            </w:r>
          </w:p>
          <w:p w14:paraId="2D171715" w14:textId="77777777" w:rsidR="00AB6355" w:rsidRPr="00430C9E" w:rsidRDefault="00EB2B1C" w:rsidP="0076515A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822536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6355" w:rsidRPr="00430C9E">
                  <w:rPr>
                    <w:rFonts w:ascii="Segoe UI Symbol" w:hAnsi="Segoe UI Symbol" w:cs="Segoe UI Symbol"/>
                    <w:szCs w:val="24"/>
                  </w:rPr>
                  <w:t>☐</w:t>
                </w:r>
              </w:sdtContent>
            </w:sdt>
            <w:r w:rsidR="00AB6355" w:rsidRPr="00430C9E">
              <w:rPr>
                <w:rFonts w:ascii="Avenir Light" w:hAnsi="Avenir Light"/>
                <w:szCs w:val="24"/>
              </w:rPr>
              <w:t xml:space="preserve">  Civil Engineering</w:t>
            </w:r>
          </w:p>
          <w:p w14:paraId="69DD3DD8" w14:textId="77777777" w:rsidR="00AB6355" w:rsidRPr="00430C9E" w:rsidRDefault="00EB2B1C" w:rsidP="0076515A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856116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6355" w:rsidRPr="00430C9E">
                  <w:rPr>
                    <w:rFonts w:ascii="Segoe UI Symbol" w:hAnsi="Segoe UI Symbol" w:cs="Segoe UI Symbol"/>
                    <w:szCs w:val="24"/>
                  </w:rPr>
                  <w:t>☐</w:t>
                </w:r>
              </w:sdtContent>
            </w:sdt>
            <w:r w:rsidR="00AB6355" w:rsidRPr="00430C9E">
              <w:rPr>
                <w:rFonts w:ascii="Avenir Light" w:hAnsi="Avenir Light"/>
                <w:szCs w:val="24"/>
              </w:rPr>
              <w:t xml:space="preserve">  Mechanical Engineering</w:t>
            </w:r>
          </w:p>
          <w:p w14:paraId="679A70AA" w14:textId="77777777" w:rsidR="00AB6355" w:rsidRPr="00430C9E" w:rsidRDefault="00EB2B1C" w:rsidP="0076515A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98802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6355" w:rsidRPr="00430C9E">
                  <w:rPr>
                    <w:rFonts w:ascii="Segoe UI Symbol" w:hAnsi="Segoe UI Symbol" w:cs="Segoe UI Symbol"/>
                    <w:szCs w:val="24"/>
                  </w:rPr>
                  <w:t>☐</w:t>
                </w:r>
              </w:sdtContent>
            </w:sdt>
            <w:r w:rsidR="00AB6355" w:rsidRPr="00430C9E">
              <w:rPr>
                <w:rFonts w:ascii="Avenir Light" w:hAnsi="Avenir Light"/>
                <w:szCs w:val="24"/>
              </w:rPr>
              <w:t xml:space="preserve">  Electrical Engineering</w:t>
            </w:r>
          </w:p>
        </w:tc>
      </w:tr>
      <w:tr w:rsidR="00AB6355" w:rsidRPr="00430C9E" w14:paraId="5AB0FFD6" w14:textId="77777777" w:rsidTr="00B5795D">
        <w:trPr>
          <w:trHeight w:val="345"/>
        </w:trPr>
        <w:tc>
          <w:tcPr>
            <w:tcW w:w="4258" w:type="dxa"/>
            <w:tcBorders>
              <w:bottom w:val="single" w:sz="4" w:space="0" w:color="auto"/>
            </w:tcBorders>
          </w:tcPr>
          <w:p w14:paraId="1B36127D" w14:textId="77777777" w:rsidR="00AB6355" w:rsidRPr="00430C9E" w:rsidRDefault="00AB6355" w:rsidP="0076515A">
            <w:pPr>
              <w:rPr>
                <w:rFonts w:ascii="Avenir Light" w:hAnsi="Avenir Light"/>
                <w:szCs w:val="24"/>
              </w:rPr>
            </w:pPr>
            <w:r w:rsidRPr="00430C9E">
              <w:rPr>
                <w:rFonts w:ascii="Avenir Light" w:hAnsi="Avenir Light"/>
                <w:szCs w:val="24"/>
              </w:rPr>
              <w:t>*Academic pursuing year</w:t>
            </w:r>
            <w:r w:rsidRPr="00430C9E">
              <w:rPr>
                <w:rFonts w:ascii="Avenir Light" w:eastAsia="Arial" w:hAnsi="Avenir Light" w:cstheme="minorHAnsi"/>
                <w:color w:val="000000" w:themeColor="text1"/>
                <w:szCs w:val="24"/>
              </w:rPr>
              <w:t xml:space="preserve">      </w:t>
            </w:r>
          </w:p>
        </w:tc>
        <w:tc>
          <w:tcPr>
            <w:tcW w:w="4511" w:type="dxa"/>
            <w:tcBorders>
              <w:bottom w:val="single" w:sz="4" w:space="0" w:color="auto"/>
            </w:tcBorders>
          </w:tcPr>
          <w:p w14:paraId="047013B7" w14:textId="77777777" w:rsidR="00AB6355" w:rsidRPr="00430C9E" w:rsidRDefault="00EB2B1C" w:rsidP="0076515A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Style w:val="Style1"/>
                  <w:rFonts w:ascii="Avenir Light" w:hAnsi="Avenir Light"/>
                </w:rPr>
                <w:tag w:val="Enter First Name"/>
                <w:id w:val="-2033799298"/>
                <w:placeholder>
                  <w:docPart w:val="DB0181B8675C41F48E6177BD1C4A8241"/>
                </w:placeholder>
                <w:showingPlcHdr/>
                <w15:color w:val="000000"/>
                <w:text/>
              </w:sdtPr>
              <w:sdtEndPr>
                <w:rPr>
                  <w:rStyle w:val="DefaultParagraphFont"/>
                </w:rPr>
              </w:sdtEndPr>
              <w:sdtContent>
                <w:r w:rsidR="00AB6355"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sdtContent>
            </w:sdt>
          </w:p>
        </w:tc>
      </w:tr>
      <w:tr w:rsidR="00AB6355" w:rsidRPr="00430C9E" w14:paraId="67AF031F" w14:textId="77777777" w:rsidTr="00B5795D">
        <w:trPr>
          <w:trHeight w:val="345"/>
        </w:trPr>
        <w:tc>
          <w:tcPr>
            <w:tcW w:w="4258" w:type="dxa"/>
            <w:tcBorders>
              <w:bottom w:val="single" w:sz="4" w:space="0" w:color="auto"/>
            </w:tcBorders>
          </w:tcPr>
          <w:p w14:paraId="5353A2F6" w14:textId="77777777" w:rsidR="00AB6355" w:rsidRPr="00430C9E" w:rsidRDefault="00AB6355" w:rsidP="0076515A">
            <w:pPr>
              <w:rPr>
                <w:rFonts w:ascii="Avenir Light" w:hAnsi="Avenir Light"/>
                <w:szCs w:val="24"/>
              </w:rPr>
            </w:pPr>
            <w:r w:rsidRPr="00430C9E">
              <w:rPr>
                <w:rFonts w:ascii="Avenir Light" w:hAnsi="Avenir Light"/>
                <w:szCs w:val="24"/>
              </w:rPr>
              <w:t>*Academic Completion year</w:t>
            </w:r>
          </w:p>
        </w:tc>
        <w:tc>
          <w:tcPr>
            <w:tcW w:w="4511" w:type="dxa"/>
            <w:tcBorders>
              <w:bottom w:val="single" w:sz="4" w:space="0" w:color="auto"/>
            </w:tcBorders>
          </w:tcPr>
          <w:p w14:paraId="4A9F98A0" w14:textId="77777777" w:rsidR="00AB6355" w:rsidRPr="00430C9E" w:rsidRDefault="00EB2B1C" w:rsidP="0076515A">
            <w:pPr>
              <w:contextualSpacing/>
              <w:rPr>
                <w:rStyle w:val="Style1"/>
                <w:rFonts w:ascii="Avenir Light" w:hAnsi="Avenir Light"/>
              </w:rPr>
            </w:pPr>
            <w:sdt>
              <w:sdtPr>
                <w:rPr>
                  <w:rStyle w:val="Style1"/>
                  <w:rFonts w:ascii="Avenir Light" w:hAnsi="Avenir Light"/>
                </w:rPr>
                <w:tag w:val="Enter First Name"/>
                <w:id w:val="1568531007"/>
                <w:placeholder>
                  <w:docPart w:val="0598BB66D3E74263BF46D3125C3B0F88"/>
                </w:placeholder>
                <w:showingPlcHdr/>
                <w15:color w:val="000000"/>
                <w:text/>
              </w:sdtPr>
              <w:sdtEndPr>
                <w:rPr>
                  <w:rStyle w:val="DefaultParagraphFont"/>
                </w:rPr>
              </w:sdtEndPr>
              <w:sdtContent>
                <w:r w:rsidR="00AB6355" w:rsidRPr="00430C9E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sdtContent>
            </w:sdt>
          </w:p>
        </w:tc>
      </w:tr>
      <w:tr w:rsidR="00AB6355" w:rsidRPr="00430C9E" w14:paraId="25C7A16C" w14:textId="77777777" w:rsidTr="00B5795D">
        <w:trPr>
          <w:trHeight w:val="2054"/>
        </w:trPr>
        <w:tc>
          <w:tcPr>
            <w:tcW w:w="4258" w:type="dxa"/>
            <w:tcBorders>
              <w:bottom w:val="nil"/>
            </w:tcBorders>
          </w:tcPr>
          <w:p w14:paraId="4017A3AA" w14:textId="77777777" w:rsidR="0076515A" w:rsidRPr="00430C9E" w:rsidRDefault="0076515A" w:rsidP="0076515A">
            <w:pPr>
              <w:contextualSpacing/>
              <w:rPr>
                <w:rFonts w:ascii="Avenir Light" w:hAnsi="Avenir Light"/>
                <w:szCs w:val="24"/>
              </w:rPr>
            </w:pPr>
            <w:r w:rsidRPr="00430C9E">
              <w:rPr>
                <w:rFonts w:ascii="Avenir Light" w:hAnsi="Avenir Light"/>
                <w:szCs w:val="24"/>
              </w:rPr>
              <w:t>*How Did You Hear About Us?</w:t>
            </w:r>
          </w:p>
          <w:p w14:paraId="65EE7DB5" w14:textId="77777777" w:rsidR="00AB6355" w:rsidRPr="00430C9E" w:rsidRDefault="00AB6355" w:rsidP="0076515A">
            <w:pPr>
              <w:rPr>
                <w:rFonts w:ascii="Avenir Light" w:hAnsi="Avenir Light"/>
                <w:szCs w:val="24"/>
              </w:rPr>
            </w:pPr>
            <w:r w:rsidRPr="00430C9E">
              <w:rPr>
                <w:rFonts w:ascii="Avenir Light" w:eastAsia="Arial" w:hAnsi="Avenir Light" w:cstheme="minorHAnsi"/>
                <w:color w:val="000000" w:themeColor="text1"/>
                <w:szCs w:val="24"/>
              </w:rPr>
              <w:t xml:space="preserve">  </w:t>
            </w:r>
          </w:p>
        </w:tc>
        <w:tc>
          <w:tcPr>
            <w:tcW w:w="4511" w:type="dxa"/>
            <w:tcBorders>
              <w:bottom w:val="nil"/>
            </w:tcBorders>
          </w:tcPr>
          <w:p w14:paraId="09597780" w14:textId="77777777" w:rsidR="00AB6355" w:rsidRPr="00430C9E" w:rsidRDefault="00EB2B1C" w:rsidP="0076515A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370353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713" w:rsidRPr="00430C9E">
                  <w:rPr>
                    <w:rFonts w:ascii="Segoe UI Symbol" w:eastAsia="MS Gothic" w:hAnsi="Segoe UI Symbol" w:cs="Segoe UI Symbol"/>
                    <w:szCs w:val="24"/>
                    <w:lang w:val="en-US"/>
                  </w:rPr>
                  <w:t>☐</w:t>
                </w:r>
              </w:sdtContent>
            </w:sdt>
            <w:r w:rsidR="00632713" w:rsidRPr="00430C9E">
              <w:rPr>
                <w:rFonts w:ascii="Avenir Light" w:hAnsi="Avenir Light"/>
                <w:szCs w:val="24"/>
              </w:rPr>
              <w:t xml:space="preserve">  Internet Search</w:t>
            </w:r>
          </w:p>
          <w:p w14:paraId="484A2ECF" w14:textId="77777777" w:rsidR="00632713" w:rsidRPr="00430C9E" w:rsidRDefault="00EB2B1C" w:rsidP="0076515A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353970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713" w:rsidRPr="00430C9E">
                  <w:rPr>
                    <w:rFonts w:ascii="Segoe UI Symbol" w:eastAsia="MS Gothic" w:hAnsi="Segoe UI Symbol" w:cs="Segoe UI Symbol"/>
                    <w:szCs w:val="24"/>
                    <w:lang w:val="en-US"/>
                  </w:rPr>
                  <w:t>☐</w:t>
                </w:r>
              </w:sdtContent>
            </w:sdt>
            <w:r w:rsidR="00632713" w:rsidRPr="00430C9E">
              <w:rPr>
                <w:rFonts w:ascii="Avenir Light" w:hAnsi="Avenir Light"/>
                <w:szCs w:val="24"/>
              </w:rPr>
              <w:t xml:space="preserve"> Newsletter</w:t>
            </w:r>
          </w:p>
          <w:p w14:paraId="60F295B6" w14:textId="77777777" w:rsidR="00632713" w:rsidRPr="00430C9E" w:rsidRDefault="00EB2B1C" w:rsidP="0076515A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52929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713" w:rsidRPr="00430C9E">
                  <w:rPr>
                    <w:rFonts w:ascii="Segoe UI Symbol" w:eastAsia="MS Gothic" w:hAnsi="Segoe UI Symbol" w:cs="Segoe UI Symbol"/>
                    <w:szCs w:val="24"/>
                    <w:lang w:val="en-US"/>
                  </w:rPr>
                  <w:t>☐</w:t>
                </w:r>
              </w:sdtContent>
            </w:sdt>
            <w:r w:rsidR="00632713" w:rsidRPr="00430C9E">
              <w:rPr>
                <w:rFonts w:ascii="Avenir Light" w:eastAsia="MS Gothic" w:hAnsi="Avenir Light"/>
                <w:szCs w:val="24"/>
              </w:rPr>
              <w:t xml:space="preserve"> </w:t>
            </w:r>
            <w:r w:rsidR="00632713" w:rsidRPr="00430C9E">
              <w:rPr>
                <w:rFonts w:ascii="Avenir Light" w:hAnsi="Avenir Light"/>
                <w:szCs w:val="24"/>
              </w:rPr>
              <w:t>Referral</w:t>
            </w:r>
          </w:p>
          <w:p w14:paraId="55665124" w14:textId="77777777" w:rsidR="00632713" w:rsidRPr="00430C9E" w:rsidRDefault="00EB2B1C" w:rsidP="00632713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73092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713" w:rsidRPr="00430C9E">
                  <w:rPr>
                    <w:rFonts w:ascii="Segoe UI Symbol" w:eastAsia="MS Gothic" w:hAnsi="Segoe UI Symbol" w:cs="Segoe UI Symbol"/>
                    <w:szCs w:val="24"/>
                    <w:lang w:val="en-US"/>
                  </w:rPr>
                  <w:t>☐</w:t>
                </w:r>
              </w:sdtContent>
            </w:sdt>
            <w:r w:rsidR="00632713" w:rsidRPr="00430C9E">
              <w:rPr>
                <w:rFonts w:ascii="Avenir Light" w:eastAsia="MS Gothic" w:hAnsi="Avenir Light"/>
                <w:szCs w:val="24"/>
              </w:rPr>
              <w:t xml:space="preserve"> </w:t>
            </w:r>
            <w:r w:rsidR="00632713" w:rsidRPr="00430C9E">
              <w:rPr>
                <w:rFonts w:ascii="Avenir Light" w:hAnsi="Avenir Light"/>
                <w:szCs w:val="24"/>
              </w:rPr>
              <w:t>Other Association/Organization</w:t>
            </w:r>
          </w:p>
          <w:p w14:paraId="5143ACBE" w14:textId="77777777" w:rsidR="00632713" w:rsidRPr="00430C9E" w:rsidRDefault="00EB2B1C" w:rsidP="0076515A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379004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713" w:rsidRPr="00430C9E">
                  <w:rPr>
                    <w:rFonts w:ascii="Segoe UI Symbol" w:eastAsia="MS Gothic" w:hAnsi="Segoe UI Symbol" w:cs="Segoe UI Symbol"/>
                    <w:szCs w:val="24"/>
                    <w:lang w:val="en-US"/>
                  </w:rPr>
                  <w:t>☐</w:t>
                </w:r>
              </w:sdtContent>
            </w:sdt>
            <w:r w:rsidR="00632713" w:rsidRPr="00430C9E">
              <w:rPr>
                <w:rFonts w:ascii="Avenir Light" w:eastAsia="MS Gothic" w:hAnsi="Avenir Light"/>
                <w:szCs w:val="24"/>
              </w:rPr>
              <w:t xml:space="preserve"> </w:t>
            </w:r>
            <w:r w:rsidR="00632713" w:rsidRPr="00430C9E">
              <w:rPr>
                <w:rFonts w:ascii="Avenir Light" w:hAnsi="Avenir Light"/>
                <w:szCs w:val="24"/>
              </w:rPr>
              <w:t>IBIMA Website</w:t>
            </w:r>
          </w:p>
          <w:p w14:paraId="2C46C69F" w14:textId="77777777" w:rsidR="00632713" w:rsidRPr="00430C9E" w:rsidRDefault="00EB2B1C" w:rsidP="00632713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57242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2713" w:rsidRPr="00430C9E">
                  <w:rPr>
                    <w:rFonts w:ascii="Segoe UI Symbol" w:eastAsia="MS Gothic" w:hAnsi="Segoe UI Symbol" w:cs="Segoe UI Symbol"/>
                    <w:szCs w:val="24"/>
                    <w:lang w:val="en-US"/>
                  </w:rPr>
                  <w:t>☐</w:t>
                </w:r>
              </w:sdtContent>
            </w:sdt>
            <w:r w:rsidR="00632713" w:rsidRPr="00430C9E">
              <w:rPr>
                <w:rFonts w:ascii="Avenir Light" w:eastAsia="MS Gothic" w:hAnsi="Avenir Light"/>
                <w:szCs w:val="24"/>
              </w:rPr>
              <w:t xml:space="preserve"> </w:t>
            </w:r>
            <w:r w:rsidR="00632713" w:rsidRPr="00430C9E">
              <w:rPr>
                <w:rFonts w:ascii="Avenir Light" w:hAnsi="Avenir Light"/>
                <w:szCs w:val="24"/>
              </w:rPr>
              <w:t>IBIMA General Body</w:t>
            </w:r>
          </w:p>
          <w:p w14:paraId="323E942F" w14:textId="77777777" w:rsidR="00632713" w:rsidRPr="00430C9E" w:rsidRDefault="00632713" w:rsidP="0076515A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  <w:tr w:rsidR="00AB6355" w:rsidRPr="00430C9E" w14:paraId="761903F7" w14:textId="77777777" w:rsidTr="00B5795D">
        <w:trPr>
          <w:trHeight w:val="419"/>
        </w:trPr>
        <w:tc>
          <w:tcPr>
            <w:tcW w:w="4258" w:type="dxa"/>
            <w:tcBorders>
              <w:bottom w:val="single" w:sz="4" w:space="0" w:color="auto"/>
            </w:tcBorders>
          </w:tcPr>
          <w:p w14:paraId="7688779C" w14:textId="77777777" w:rsidR="00AB6355" w:rsidRPr="00430C9E" w:rsidRDefault="00AB6355" w:rsidP="0076515A">
            <w:pPr>
              <w:contextualSpacing/>
              <w:rPr>
                <w:rFonts w:ascii="Avenir Light" w:hAnsi="Avenir Light"/>
                <w:szCs w:val="24"/>
              </w:rPr>
            </w:pPr>
            <w:r w:rsidRPr="00430C9E">
              <w:rPr>
                <w:rFonts w:ascii="Avenir Light" w:hAnsi="Avenir Light"/>
                <w:szCs w:val="24"/>
              </w:rPr>
              <w:t>Who referred you to IBIMA?</w:t>
            </w:r>
          </w:p>
        </w:tc>
        <w:tc>
          <w:tcPr>
            <w:tcW w:w="4511" w:type="dxa"/>
            <w:tcBorders>
              <w:bottom w:val="single" w:sz="4" w:space="0" w:color="auto"/>
            </w:tcBorders>
          </w:tcPr>
          <w:p w14:paraId="6C619188" w14:textId="77777777" w:rsidR="00AB6355" w:rsidRPr="00430C9E" w:rsidRDefault="00AB6355" w:rsidP="0076515A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</w:tbl>
    <w:p w14:paraId="7F91CD57" w14:textId="77777777" w:rsidR="00B5795D" w:rsidRPr="00430C9E" w:rsidRDefault="00B5795D" w:rsidP="0076515A">
      <w:pPr>
        <w:spacing w:after="0"/>
        <w:contextualSpacing/>
        <w:rPr>
          <w:rFonts w:ascii="Avenir Light" w:hAnsi="Avenir Light"/>
          <w:szCs w:val="24"/>
        </w:rPr>
      </w:pPr>
    </w:p>
    <w:p w14:paraId="35F8D167" w14:textId="77777777" w:rsidR="00B5795D" w:rsidRPr="00430C9E" w:rsidRDefault="00B5795D" w:rsidP="0076515A">
      <w:pPr>
        <w:spacing w:after="0"/>
        <w:contextualSpacing/>
        <w:rPr>
          <w:rFonts w:ascii="Avenir Light" w:hAnsi="Avenir Light"/>
          <w:szCs w:val="24"/>
        </w:rPr>
      </w:pPr>
    </w:p>
    <w:p w14:paraId="2752855E" w14:textId="77777777" w:rsidR="00B5795D" w:rsidRPr="00430C9E" w:rsidRDefault="00B5795D" w:rsidP="0076515A">
      <w:pPr>
        <w:spacing w:after="0"/>
        <w:contextualSpacing/>
        <w:rPr>
          <w:rFonts w:ascii="Avenir Light" w:hAnsi="Avenir Light"/>
          <w:szCs w:val="24"/>
        </w:rPr>
      </w:pPr>
    </w:p>
    <w:p w14:paraId="78BEEF1B" w14:textId="77777777" w:rsidR="00B5795D" w:rsidRPr="00430C9E" w:rsidRDefault="00B5795D" w:rsidP="0076515A">
      <w:pPr>
        <w:spacing w:after="0"/>
        <w:contextualSpacing/>
        <w:rPr>
          <w:rFonts w:ascii="Avenir Light" w:hAnsi="Avenir Light"/>
          <w:szCs w:val="24"/>
        </w:rPr>
      </w:pPr>
    </w:p>
    <w:p w14:paraId="0E96DA14" w14:textId="77777777" w:rsidR="00B5795D" w:rsidRPr="00430C9E" w:rsidRDefault="00B5795D" w:rsidP="0076515A">
      <w:pPr>
        <w:spacing w:after="0"/>
        <w:contextualSpacing/>
        <w:rPr>
          <w:rFonts w:ascii="Avenir Light" w:hAnsi="Avenir Light"/>
          <w:szCs w:val="24"/>
        </w:rPr>
      </w:pPr>
    </w:p>
    <w:p w14:paraId="3CDA4823" w14:textId="77777777" w:rsidR="00B5795D" w:rsidRPr="00430C9E" w:rsidRDefault="00B5795D" w:rsidP="0076515A">
      <w:pPr>
        <w:spacing w:after="0"/>
        <w:contextualSpacing/>
        <w:rPr>
          <w:rFonts w:ascii="Avenir Light" w:hAnsi="Avenir Light"/>
          <w:szCs w:val="24"/>
        </w:rPr>
      </w:pPr>
    </w:p>
    <w:p w14:paraId="2C9D319E" w14:textId="1F01D0A6" w:rsidR="008E0B4D" w:rsidRPr="00430C9E" w:rsidRDefault="0076515A" w:rsidP="0076515A">
      <w:pPr>
        <w:spacing w:after="0"/>
        <w:contextualSpacing/>
        <w:rPr>
          <w:rFonts w:ascii="Avenir Light" w:hAnsi="Avenir Light"/>
          <w:szCs w:val="24"/>
        </w:rPr>
      </w:pPr>
      <w:r w:rsidRPr="00430C9E">
        <w:rPr>
          <w:rFonts w:ascii="Avenir Light" w:hAnsi="Avenir Light"/>
          <w:szCs w:val="24"/>
        </w:rPr>
        <w:br w:type="textWrapping" w:clear="all"/>
      </w:r>
      <w:r w:rsidR="008E0B4D" w:rsidRPr="00430C9E">
        <w:rPr>
          <w:rFonts w:ascii="Avenir Light" w:hAnsi="Avenir Light"/>
          <w:szCs w:val="24"/>
        </w:rPr>
        <w:tab/>
      </w:r>
      <w:r w:rsidR="008E0B4D" w:rsidRPr="00430C9E">
        <w:rPr>
          <w:rFonts w:ascii="Avenir Light" w:hAnsi="Avenir Light"/>
          <w:szCs w:val="24"/>
        </w:rPr>
        <w:tab/>
      </w:r>
    </w:p>
    <w:sectPr w:rsidR="008E0B4D" w:rsidRPr="00430C9E" w:rsidSect="000D6E1E">
      <w:headerReference w:type="default" r:id="rId8"/>
      <w:footerReference w:type="default" r:id="rId9"/>
      <w:pgSz w:w="11907" w:h="16840" w:code="9"/>
      <w:pgMar w:top="1440" w:right="850" w:bottom="144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F086C9" w14:textId="77777777" w:rsidR="00EB2B1C" w:rsidRDefault="00EB2B1C" w:rsidP="00671CEB">
      <w:pPr>
        <w:spacing w:after="0" w:line="240" w:lineRule="auto"/>
      </w:pPr>
      <w:r>
        <w:separator/>
      </w:r>
    </w:p>
  </w:endnote>
  <w:endnote w:type="continuationSeparator" w:id="0">
    <w:p w14:paraId="7623E0C2" w14:textId="77777777" w:rsidR="00EB2B1C" w:rsidRDefault="00EB2B1C" w:rsidP="00671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altName w:val="Century Gothic"/>
    <w:charset w:val="4D"/>
    <w:family w:val="swiss"/>
    <w:pitch w:val="variable"/>
    <w:sig w:usb0="00000001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03705474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</w:rPr>
    </w:sdtEndPr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A38D2B0" w14:textId="43EBA749" w:rsidR="00BF36DB" w:rsidRPr="00BF36DB" w:rsidRDefault="00BF36DB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BF36DB">
              <w:rPr>
                <w:rFonts w:asciiTheme="majorHAnsi" w:hAnsiTheme="majorHAnsi" w:cstheme="majorHAnsi"/>
              </w:rPr>
              <w:t xml:space="preserve">Page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1654E5">
              <w:rPr>
                <w:rFonts w:asciiTheme="majorHAnsi" w:hAnsiTheme="majorHAnsi" w:cstheme="majorHAnsi"/>
                <w:b/>
                <w:bCs/>
                <w:noProof/>
              </w:rPr>
              <w:t>1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  <w:r w:rsidRPr="00BF36DB">
              <w:rPr>
                <w:rFonts w:asciiTheme="majorHAnsi" w:hAnsiTheme="majorHAnsi" w:cstheme="majorHAnsi"/>
              </w:rPr>
              <w:t xml:space="preserve"> of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1654E5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0F799E2" w14:textId="77777777" w:rsidR="007D0779" w:rsidRPr="00BF36DB" w:rsidRDefault="00BF36DB" w:rsidP="007D0779">
    <w:pPr>
      <w:pStyle w:val="Footer"/>
      <w:rPr>
        <w:rFonts w:asciiTheme="majorHAnsi" w:hAnsiTheme="majorHAnsi" w:cstheme="majorHAnsi"/>
      </w:rPr>
    </w:pPr>
    <w:r w:rsidRPr="00BF36DB">
      <w:rPr>
        <w:rFonts w:asciiTheme="majorHAnsi" w:hAnsiTheme="majorHAnsi" w:cstheme="majorHAnsi"/>
      </w:rPr>
      <w:t>*Mandatory Fiel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9C2449" w14:textId="77777777" w:rsidR="00EB2B1C" w:rsidRDefault="00EB2B1C" w:rsidP="00671CEB">
      <w:pPr>
        <w:spacing w:after="0" w:line="240" w:lineRule="auto"/>
      </w:pPr>
      <w:r>
        <w:separator/>
      </w:r>
    </w:p>
  </w:footnote>
  <w:footnote w:type="continuationSeparator" w:id="0">
    <w:p w14:paraId="116EDD8C" w14:textId="77777777" w:rsidR="00EB2B1C" w:rsidRDefault="00EB2B1C" w:rsidP="00671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8B8747" w14:textId="77777777" w:rsidR="00671CEB" w:rsidRPr="007D0779" w:rsidRDefault="000D6E1E" w:rsidP="00B907E3">
    <w:pPr>
      <w:pStyle w:val="Header"/>
      <w:ind w:left="-142"/>
      <w:rPr>
        <w:rFonts w:ascii="Calibri Light" w:hAnsi="Calibri Light" w:cs="Calibri Light"/>
        <w:color w:val="000000" w:themeColor="text1"/>
        <w:sz w:val="36"/>
        <w:szCs w:val="36"/>
      </w:rPr>
    </w:pPr>
    <w:r>
      <w:rPr>
        <w:rFonts w:ascii="Calibri Light" w:hAnsi="Calibri Light" w:cs="Calibri Light"/>
        <w:noProof/>
        <w:color w:val="000000" w:themeColor="text1"/>
        <w:sz w:val="36"/>
        <w:szCs w:val="36"/>
        <w:lang w:eastAsia="en-IN"/>
      </w:rPr>
      <w:drawing>
        <wp:anchor distT="0" distB="0" distL="114300" distR="114300" simplePos="0" relativeHeight="251658240" behindDoc="0" locked="0" layoutInCell="1" allowOverlap="1" wp14:anchorId="17EBB24E" wp14:editId="48242304">
          <wp:simplePos x="0" y="0"/>
          <wp:positionH relativeFrom="margin">
            <wp:posOffset>4972050</wp:posOffset>
          </wp:positionH>
          <wp:positionV relativeFrom="paragraph">
            <wp:posOffset>-288290</wp:posOffset>
          </wp:positionV>
          <wp:extent cx="847725" cy="617646"/>
          <wp:effectExtent l="0" t="0" r="0" b="0"/>
          <wp:wrapNone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bima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617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>I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ndia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</w:t>
    </w:r>
    <w:r w:rsidR="007D0779" w:rsidRPr="007D0779">
      <w:rPr>
        <w:rFonts w:ascii="Calibri Light" w:hAnsi="Calibri Light" w:cs="Calibri Light"/>
        <w:color w:val="000000" w:themeColor="text1"/>
        <w:sz w:val="36"/>
        <w:szCs w:val="36"/>
      </w:rPr>
      <w:t>BIM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A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ssoci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77808"/>
    <w:multiLevelType w:val="hybridMultilevel"/>
    <w:tmpl w:val="ECBA4B70"/>
    <w:lvl w:ilvl="0" w:tplc="510478B4">
      <w:start w:val="5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zA0NTE2NjA0NjVR0lEKTi0uzszPAykwrQUA+iePAywAAAA="/>
  </w:docVars>
  <w:rsids>
    <w:rsidRoot w:val="008E0B4D"/>
    <w:rsid w:val="000D6E1E"/>
    <w:rsid w:val="00103E2B"/>
    <w:rsid w:val="00140E22"/>
    <w:rsid w:val="001654E5"/>
    <w:rsid w:val="00217277"/>
    <w:rsid w:val="002A4B70"/>
    <w:rsid w:val="002E0E31"/>
    <w:rsid w:val="00301639"/>
    <w:rsid w:val="00366277"/>
    <w:rsid w:val="003818CD"/>
    <w:rsid w:val="003C13BE"/>
    <w:rsid w:val="00430C9E"/>
    <w:rsid w:val="0049479B"/>
    <w:rsid w:val="004A7BD3"/>
    <w:rsid w:val="00535ABB"/>
    <w:rsid w:val="005B29CD"/>
    <w:rsid w:val="0061024B"/>
    <w:rsid w:val="00632713"/>
    <w:rsid w:val="00671CEB"/>
    <w:rsid w:val="006C51E2"/>
    <w:rsid w:val="00751D7C"/>
    <w:rsid w:val="0076515A"/>
    <w:rsid w:val="007D0779"/>
    <w:rsid w:val="008E0B4D"/>
    <w:rsid w:val="009B2857"/>
    <w:rsid w:val="009D3190"/>
    <w:rsid w:val="00A01D74"/>
    <w:rsid w:val="00A02490"/>
    <w:rsid w:val="00A17E14"/>
    <w:rsid w:val="00A21384"/>
    <w:rsid w:val="00A33F26"/>
    <w:rsid w:val="00A71F81"/>
    <w:rsid w:val="00AB6355"/>
    <w:rsid w:val="00B568FF"/>
    <w:rsid w:val="00B5795D"/>
    <w:rsid w:val="00B907E3"/>
    <w:rsid w:val="00BB0B66"/>
    <w:rsid w:val="00BF36DB"/>
    <w:rsid w:val="00D5264E"/>
    <w:rsid w:val="00DE0D9B"/>
    <w:rsid w:val="00E53F37"/>
    <w:rsid w:val="00EB2B1C"/>
    <w:rsid w:val="00F03446"/>
    <w:rsid w:val="00F47F1D"/>
    <w:rsid w:val="00FC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5D043E"/>
  <w15:chartTrackingRefBased/>
  <w15:docId w15:val="{8DF3CE7D-965D-477F-BEEC-51E7ACD2D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IN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61024B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Sub Heading"/>
    <w:basedOn w:val="Normal"/>
    <w:next w:val="Normal"/>
    <w:link w:val="Heading2Char"/>
    <w:uiPriority w:val="9"/>
    <w:semiHidden/>
    <w:unhideWhenUsed/>
    <w:qFormat/>
    <w:rsid w:val="0061024B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Sub Heading Char"/>
    <w:basedOn w:val="DefaultParagraphFont"/>
    <w:link w:val="Heading2"/>
    <w:uiPriority w:val="9"/>
    <w:semiHidden/>
    <w:rsid w:val="0061024B"/>
    <w:rPr>
      <w:rFonts w:eastAsiaTheme="majorEastAsia" w:cstheme="majorBidi"/>
      <w:b/>
      <w:color w:val="000000" w:themeColor="text1"/>
      <w:sz w:val="28"/>
      <w:szCs w:val="26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61024B"/>
    <w:rPr>
      <w:rFonts w:eastAsiaTheme="majorEastAsia" w:cstheme="majorBidi"/>
      <w:b/>
      <w:color w:val="000000" w:themeColor="text1"/>
      <w:sz w:val="32"/>
      <w:szCs w:val="32"/>
    </w:rPr>
  </w:style>
  <w:style w:type="table" w:styleId="TableGrid">
    <w:name w:val="Table Grid"/>
    <w:basedOn w:val="TableNormal"/>
    <w:uiPriority w:val="39"/>
    <w:rsid w:val="004A7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B2857"/>
    <w:rPr>
      <w:color w:val="808080"/>
    </w:rPr>
  </w:style>
  <w:style w:type="character" w:customStyle="1" w:styleId="Style1">
    <w:name w:val="Style1"/>
    <w:basedOn w:val="DefaultParagraphFont"/>
    <w:uiPriority w:val="1"/>
    <w:rsid w:val="009B2857"/>
    <w:rPr>
      <w:rFonts w:asciiTheme="majorHAnsi" w:hAnsiTheme="majorHAnsi"/>
      <w:sz w:val="24"/>
    </w:rPr>
  </w:style>
  <w:style w:type="paragraph" w:styleId="Header">
    <w:name w:val="header"/>
    <w:basedOn w:val="Normal"/>
    <w:link w:val="Head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CEB"/>
  </w:style>
  <w:style w:type="paragraph" w:styleId="Footer">
    <w:name w:val="footer"/>
    <w:basedOn w:val="Normal"/>
    <w:link w:val="Foot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C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31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572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672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756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18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96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16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132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17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955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52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585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95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63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95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F3728413C894BC18CCAE93505850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82005-B74E-4AFC-B56E-C5B8557B245F}"/>
      </w:docPartPr>
      <w:docPartBody>
        <w:p w:rsidR="006046C4" w:rsidRDefault="00C27131" w:rsidP="00C27131">
          <w:pPr>
            <w:pStyle w:val="8F3728413C894BC18CCAE93505850EE19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97B99DCE0C1482DBC9774B65BEC7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4F9ED-4043-4FC0-BE18-737CD916B4AE}"/>
      </w:docPartPr>
      <w:docPartBody>
        <w:p w:rsidR="006046C4" w:rsidRDefault="00C27131" w:rsidP="00C27131">
          <w:pPr>
            <w:pStyle w:val="097B99DCE0C1482DBC9774B65BEC774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3B32742015954A5F9E5F9A7595021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893E3-2E41-4FC3-A781-48011D3C3AC8}"/>
      </w:docPartPr>
      <w:docPartBody>
        <w:p w:rsidR="006046C4" w:rsidRDefault="00C27131" w:rsidP="00C27131">
          <w:pPr>
            <w:pStyle w:val="3B32742015954A5F9E5F9A759502123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4EEB5970A3844E9BA286CD70A8FAE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5F5AB-90E5-4423-A907-1CF0BC79DD3C}"/>
      </w:docPartPr>
      <w:docPartBody>
        <w:p w:rsidR="006046C4" w:rsidRDefault="00C27131" w:rsidP="00C27131">
          <w:pPr>
            <w:pStyle w:val="4EEB5970A3844E9BA286CD70A8FAEA9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B6DE118981E64061A9D86DF380692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4AB09-D3F1-4A69-B4D6-26E58159FC90}"/>
      </w:docPartPr>
      <w:docPartBody>
        <w:p w:rsidR="006046C4" w:rsidRDefault="00C27131" w:rsidP="00C27131">
          <w:pPr>
            <w:pStyle w:val="B6DE118981E64061A9D86DF38069209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2E8122F45F8341BD8D97B1CE1537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80994-BB8F-4E5E-9772-9E65416B9493}"/>
      </w:docPartPr>
      <w:docPartBody>
        <w:p w:rsidR="006046C4" w:rsidRDefault="00C27131" w:rsidP="00C27131">
          <w:pPr>
            <w:pStyle w:val="2E8122F45F8341BD8D97B1CE15377D5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B796869E8514BA8BB7166B206F71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CC33B-0B1F-4113-93FE-7D1A82AF9E24}"/>
      </w:docPartPr>
      <w:docPartBody>
        <w:p w:rsidR="006046C4" w:rsidRDefault="00C27131" w:rsidP="00C27131">
          <w:pPr>
            <w:pStyle w:val="0B796869E8514BA8BB7166B206F717B2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5E82B2EBF8084114B574109417D63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0107-6BA5-4E3F-B1E6-B6699F18A42A}"/>
      </w:docPartPr>
      <w:docPartBody>
        <w:p w:rsidR="006046C4" w:rsidRDefault="00C27131" w:rsidP="00C27131">
          <w:pPr>
            <w:pStyle w:val="5E82B2EBF8084114B574109417D6386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CE3CEBFEAE9647ECAAD523290F72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05B37-E45F-43B3-93B5-A4994A2D873D}"/>
      </w:docPartPr>
      <w:docPartBody>
        <w:p w:rsidR="006046C4" w:rsidRDefault="00C27131" w:rsidP="00C27131">
          <w:pPr>
            <w:pStyle w:val="CE3CEBFEAE9647ECAAD523290F72B0B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637799FFC564B48BD8E103B85EBE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78E0A-3011-45CB-91B2-3FC15712A7C2}"/>
      </w:docPartPr>
      <w:docPartBody>
        <w:p w:rsidR="006046C4" w:rsidRDefault="00C27131" w:rsidP="00C27131">
          <w:pPr>
            <w:pStyle w:val="E637799FFC564B48BD8E103B85EBE60D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DD859CEA8874E218A02EDE677F3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70942-7702-46E8-BC33-EB4A7F8BAB5E}"/>
      </w:docPartPr>
      <w:docPartBody>
        <w:p w:rsidR="006046C4" w:rsidRDefault="00C27131" w:rsidP="00C27131">
          <w:pPr>
            <w:pStyle w:val="1DD859CEA8874E218A02EDE677F3AA0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F0BBE10A0B5449CABD0C3FBBA729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8289D-7DFD-4BEA-AC88-868AB9EF013E}"/>
      </w:docPartPr>
      <w:docPartBody>
        <w:p w:rsidR="006046C4" w:rsidRDefault="00C27131" w:rsidP="00C27131">
          <w:pPr>
            <w:pStyle w:val="DF0BBE10A0B5449CABD0C3FBBA7298B5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EA79A6E6C9E45E39FDB07652C960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6DEAC-2337-4F59-B5E0-651576248981}"/>
      </w:docPartPr>
      <w:docPartBody>
        <w:p w:rsidR="00C27131" w:rsidRDefault="00C27131" w:rsidP="00C27131">
          <w:pPr>
            <w:pStyle w:val="1EA79A6E6C9E45E39FDB07652C96065A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8E5AE1EC65E4EBEB0C97A3B6443A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700E6-A598-433C-A4A6-61BFDB5D8A1C}"/>
      </w:docPartPr>
      <w:docPartBody>
        <w:p w:rsidR="00C27131" w:rsidRDefault="00C27131" w:rsidP="00C27131">
          <w:pPr>
            <w:pStyle w:val="18E5AE1EC65E4EBEB0C97A3B6443A6A8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A874FA3BD0E43ECB99ED5C6A4C6A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2BB59-11FC-4672-85C8-466A1B0DD1CE}"/>
      </w:docPartPr>
      <w:docPartBody>
        <w:p w:rsidR="00C27131" w:rsidRDefault="00C27131" w:rsidP="00C27131">
          <w:pPr>
            <w:pStyle w:val="EA874FA3BD0E43ECB99ED5C6A4C6A955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B0181B8675C41F48E6177BD1C4A8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24904-B673-40A1-99D9-B235AA160608}"/>
      </w:docPartPr>
      <w:docPartBody>
        <w:p w:rsidR="002C7199" w:rsidRDefault="002B54C9" w:rsidP="002B54C9">
          <w:pPr>
            <w:pStyle w:val="DB0181B8675C41F48E6177BD1C4A8241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598BB66D3E74263BF46D3125C3B0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80F81-A702-47DD-94C0-2D18D6245D66}"/>
      </w:docPartPr>
      <w:docPartBody>
        <w:p w:rsidR="002C7199" w:rsidRDefault="002B54C9" w:rsidP="002B54C9">
          <w:pPr>
            <w:pStyle w:val="0598BB66D3E74263BF46D3125C3B0F88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altName w:val="Century Gothic"/>
    <w:charset w:val="4D"/>
    <w:family w:val="swiss"/>
    <w:pitch w:val="variable"/>
    <w:sig w:usb0="00000001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46C4"/>
    <w:rsid w:val="002667CD"/>
    <w:rsid w:val="002B54C9"/>
    <w:rsid w:val="002C7199"/>
    <w:rsid w:val="004C11F8"/>
    <w:rsid w:val="006046C4"/>
    <w:rsid w:val="00711370"/>
    <w:rsid w:val="008D1806"/>
    <w:rsid w:val="00A04024"/>
    <w:rsid w:val="00AC6F92"/>
    <w:rsid w:val="00B326E3"/>
    <w:rsid w:val="00C27131"/>
    <w:rsid w:val="00E72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54C9"/>
    <w:rPr>
      <w:color w:val="808080"/>
    </w:rPr>
  </w:style>
  <w:style w:type="paragraph" w:customStyle="1" w:styleId="8F3728413C894BC18CCAE93505850EE1">
    <w:name w:val="8F3728413C894BC18CCAE93505850E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1">
    <w:name w:val="8F3728413C894BC18CCAE93505850EE1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2">
    <w:name w:val="8F3728413C894BC18CCAE93505850EE1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">
    <w:name w:val="097B99DCE0C1482DBC9774B65BEC774E"/>
    <w:rsid w:val="006046C4"/>
  </w:style>
  <w:style w:type="paragraph" w:customStyle="1" w:styleId="3B32742015954A5F9E5F9A7595021234">
    <w:name w:val="3B32742015954A5F9E5F9A7595021234"/>
    <w:rsid w:val="006046C4"/>
  </w:style>
  <w:style w:type="paragraph" w:customStyle="1" w:styleId="4EEB5970A3844E9BA286CD70A8FAEA9C">
    <w:name w:val="4EEB5970A3844E9BA286CD70A8FAEA9C"/>
    <w:rsid w:val="006046C4"/>
  </w:style>
  <w:style w:type="paragraph" w:customStyle="1" w:styleId="B6DE118981E64061A9D86DF380692097">
    <w:name w:val="B6DE118981E64061A9D86DF380692097"/>
    <w:rsid w:val="006046C4"/>
  </w:style>
  <w:style w:type="paragraph" w:customStyle="1" w:styleId="2E8122F45F8341BD8D97B1CE15377D5C">
    <w:name w:val="2E8122F45F8341BD8D97B1CE15377D5C"/>
    <w:rsid w:val="006046C4"/>
  </w:style>
  <w:style w:type="paragraph" w:customStyle="1" w:styleId="0B796869E8514BA8BB7166B206F717B2">
    <w:name w:val="0B796869E8514BA8BB7166B206F717B2"/>
    <w:rsid w:val="006046C4"/>
  </w:style>
  <w:style w:type="paragraph" w:customStyle="1" w:styleId="A1F0118F703346DD873FA335ABAAAC44">
    <w:name w:val="A1F0118F703346DD873FA335ABAAAC44"/>
    <w:rsid w:val="006046C4"/>
  </w:style>
  <w:style w:type="paragraph" w:customStyle="1" w:styleId="5E82B2EBF8084114B574109417D63864">
    <w:name w:val="5E82B2EBF8084114B574109417D63864"/>
    <w:rsid w:val="006046C4"/>
  </w:style>
  <w:style w:type="paragraph" w:customStyle="1" w:styleId="CE3CEBFEAE9647ECAAD523290F72B0BE">
    <w:name w:val="CE3CEBFEAE9647ECAAD523290F72B0BE"/>
    <w:rsid w:val="006046C4"/>
  </w:style>
  <w:style w:type="paragraph" w:customStyle="1" w:styleId="E637799FFC564B48BD8E103B85EBE60D">
    <w:name w:val="E637799FFC564B48BD8E103B85EBE60D"/>
    <w:rsid w:val="006046C4"/>
  </w:style>
  <w:style w:type="paragraph" w:customStyle="1" w:styleId="1DD859CEA8874E218A02EDE677F3AA07">
    <w:name w:val="1DD859CEA8874E218A02EDE677F3AA07"/>
    <w:rsid w:val="006046C4"/>
  </w:style>
  <w:style w:type="paragraph" w:customStyle="1" w:styleId="DF0BBE10A0B5449CABD0C3FBBA7298B5">
    <w:name w:val="DF0BBE10A0B5449CABD0C3FBBA7298B5"/>
    <w:rsid w:val="006046C4"/>
  </w:style>
  <w:style w:type="paragraph" w:customStyle="1" w:styleId="D781C6AC66354C8D85C6405216298A36">
    <w:name w:val="D781C6AC66354C8D85C6405216298A36"/>
    <w:rsid w:val="006046C4"/>
  </w:style>
  <w:style w:type="paragraph" w:customStyle="1" w:styleId="6B5567889D574FEF81AA67A2BC141992">
    <w:name w:val="6B5567889D574FEF81AA67A2BC141992"/>
    <w:rsid w:val="006046C4"/>
  </w:style>
  <w:style w:type="paragraph" w:customStyle="1" w:styleId="8F3728413C894BC18CCAE93505850EE13">
    <w:name w:val="8F3728413C894BC18CCAE93505850EE1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1">
    <w:name w:val="097B99DCE0C1482DBC9774B65BEC774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1">
    <w:name w:val="3B32742015954A5F9E5F9A759502123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1">
    <w:name w:val="4EEB5970A3844E9BA286CD70A8FAEA9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1">
    <w:name w:val="B6DE118981E64061A9D86DF38069209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1">
    <w:name w:val="2E8122F45F8341BD8D97B1CE15377D5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1">
    <w:name w:val="0B796869E8514BA8BB7166B206F717B2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1">
    <w:name w:val="5E82B2EBF8084114B574109417D6386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1">
    <w:name w:val="CE3CEBFEAE9647ECAAD523290F72B0B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1">
    <w:name w:val="E637799FFC564B48BD8E103B85EBE60D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1">
    <w:name w:val="1DD859CEA8874E218A02EDE677F3AA0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1">
    <w:name w:val="DF0BBE10A0B5449CABD0C3FBBA7298B5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1">
    <w:name w:val="D781C6AC66354C8D85C6405216298A36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4">
    <w:name w:val="8F3728413C894BC18CCAE93505850EE14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2">
    <w:name w:val="097B99DCE0C1482DBC9774B65BEC774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2">
    <w:name w:val="3B32742015954A5F9E5F9A759502123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2">
    <w:name w:val="4EEB5970A3844E9BA286CD70A8FAEA9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2">
    <w:name w:val="B6DE118981E64061A9D86DF38069209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2">
    <w:name w:val="2E8122F45F8341BD8D97B1CE15377D5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2">
    <w:name w:val="0B796869E8514BA8BB7166B206F717B2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2">
    <w:name w:val="5E82B2EBF8084114B574109417D6386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2">
    <w:name w:val="CE3CEBFEAE9647ECAAD523290F72B0B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2">
    <w:name w:val="E637799FFC564B48BD8E103B85EBE60D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2">
    <w:name w:val="1DD859CEA8874E218A02EDE677F3AA0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2">
    <w:name w:val="DF0BBE10A0B5449CABD0C3FBBA7298B5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2">
    <w:name w:val="D781C6AC66354C8D85C6405216298A36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5">
    <w:name w:val="8F3728413C894BC18CCAE93505850EE15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3">
    <w:name w:val="097B99DCE0C1482DBC9774B65BEC774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3">
    <w:name w:val="3B32742015954A5F9E5F9A759502123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3">
    <w:name w:val="4EEB5970A3844E9BA286CD70A8FAEA9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3">
    <w:name w:val="B6DE118981E64061A9D86DF38069209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3">
    <w:name w:val="2E8122F45F8341BD8D97B1CE15377D5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3">
    <w:name w:val="0B796869E8514BA8BB7166B206F717B2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3">
    <w:name w:val="5E82B2EBF8084114B574109417D6386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3">
    <w:name w:val="CE3CEBFEAE9647ECAAD523290F72B0B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3">
    <w:name w:val="E637799FFC564B48BD8E103B85EBE60D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3">
    <w:name w:val="1DD859CEA8874E218A02EDE677F3AA0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3">
    <w:name w:val="DF0BBE10A0B5449CABD0C3FBBA7298B5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3">
    <w:name w:val="D781C6AC66354C8D85C6405216298A36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">
    <w:name w:val="1EA79A6E6C9E45E39FDB07652C96065A"/>
    <w:rsid w:val="00E729C3"/>
  </w:style>
  <w:style w:type="paragraph" w:customStyle="1" w:styleId="18E5AE1EC65E4EBEB0C97A3B6443A6A8">
    <w:name w:val="18E5AE1EC65E4EBEB0C97A3B6443A6A8"/>
    <w:rsid w:val="00E729C3"/>
  </w:style>
  <w:style w:type="paragraph" w:customStyle="1" w:styleId="EA874FA3BD0E43ECB99ED5C6A4C6A955">
    <w:name w:val="EA874FA3BD0E43ECB99ED5C6A4C6A955"/>
    <w:rsid w:val="00E729C3"/>
  </w:style>
  <w:style w:type="paragraph" w:customStyle="1" w:styleId="8F3728413C894BC18CCAE93505850EE16">
    <w:name w:val="8F3728413C894BC18CCAE93505850EE1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4">
    <w:name w:val="097B99DCE0C1482DBC9774B65BEC774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4">
    <w:name w:val="3B32742015954A5F9E5F9A759502123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4">
    <w:name w:val="4EEB5970A3844E9BA286CD70A8FAEA9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4">
    <w:name w:val="B6DE118981E64061A9D86DF38069209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4">
    <w:name w:val="2E8122F45F8341BD8D97B1CE15377D5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4">
    <w:name w:val="0B796869E8514BA8BB7166B206F717B2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4">
    <w:name w:val="5E82B2EBF8084114B574109417D6386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4">
    <w:name w:val="CE3CEBFEAE9647ECAAD523290F72B0B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4">
    <w:name w:val="E637799FFC564B48BD8E103B85EBE60D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4">
    <w:name w:val="1DD859CEA8874E218A02EDE677F3AA0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4">
    <w:name w:val="DF0BBE10A0B5449CABD0C3FBBA7298B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4">
    <w:name w:val="D781C6AC66354C8D85C6405216298A36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1">
    <w:name w:val="1EA79A6E6C9E45E39FDB07652C96065A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1">
    <w:name w:val="18E5AE1EC65E4EBEB0C97A3B6443A6A8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1">
    <w:name w:val="EA874FA3BD0E43ECB99ED5C6A4C6A955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7">
    <w:name w:val="8F3728413C894BC18CCAE93505850EE1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5">
    <w:name w:val="097B99DCE0C1482DBC9774B65BEC774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5">
    <w:name w:val="3B32742015954A5F9E5F9A759502123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5">
    <w:name w:val="4EEB5970A3844E9BA286CD70A8FAEA9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5">
    <w:name w:val="B6DE118981E64061A9D86DF38069209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5">
    <w:name w:val="2E8122F45F8341BD8D97B1CE15377D5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5">
    <w:name w:val="0B796869E8514BA8BB7166B206F717B2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5">
    <w:name w:val="5E82B2EBF8084114B574109417D6386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5">
    <w:name w:val="CE3CEBFEAE9647ECAAD523290F72B0B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5">
    <w:name w:val="E637799FFC564B48BD8E103B85EBE60D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5">
    <w:name w:val="1DD859CEA8874E218A02EDE677F3AA0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5">
    <w:name w:val="DF0BBE10A0B5449CABD0C3FBBA7298B5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5">
    <w:name w:val="D781C6AC66354C8D85C6405216298A36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2">
    <w:name w:val="1EA79A6E6C9E45E39FDB07652C96065A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2">
    <w:name w:val="18E5AE1EC65E4EBEB0C97A3B6443A6A8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2">
    <w:name w:val="EA874FA3BD0E43ECB99ED5C6A4C6A955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8">
    <w:name w:val="8F3728413C894BC18CCAE93505850EE18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6">
    <w:name w:val="097B99DCE0C1482DBC9774B65BEC774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6">
    <w:name w:val="3B32742015954A5F9E5F9A759502123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6">
    <w:name w:val="4EEB5970A3844E9BA286CD70A8FAEA9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6">
    <w:name w:val="B6DE118981E64061A9D86DF38069209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6">
    <w:name w:val="2E8122F45F8341BD8D97B1CE15377D5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6">
    <w:name w:val="0B796869E8514BA8BB7166B206F717B2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6">
    <w:name w:val="5E82B2EBF8084114B574109417D6386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6">
    <w:name w:val="CE3CEBFEAE9647ECAAD523290F72B0B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6">
    <w:name w:val="E637799FFC564B48BD8E103B85EBE60D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6">
    <w:name w:val="1DD859CEA8874E218A02EDE677F3AA0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6">
    <w:name w:val="DF0BBE10A0B5449CABD0C3FBBA7298B5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6">
    <w:name w:val="D781C6AC66354C8D85C6405216298A36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3">
    <w:name w:val="1EA79A6E6C9E45E39FDB07652C96065A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3">
    <w:name w:val="18E5AE1EC65E4EBEB0C97A3B6443A6A8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3">
    <w:name w:val="EA874FA3BD0E43ECB99ED5C6A4C6A955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9">
    <w:name w:val="8F3728413C894BC18CCAE93505850EE19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7">
    <w:name w:val="097B99DCE0C1482DBC9774B65BEC774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7">
    <w:name w:val="3B32742015954A5F9E5F9A759502123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7">
    <w:name w:val="4EEB5970A3844E9BA286CD70A8FAEA9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7">
    <w:name w:val="B6DE118981E64061A9D86DF38069209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7">
    <w:name w:val="2E8122F45F8341BD8D97B1CE15377D5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7">
    <w:name w:val="0B796869E8514BA8BB7166B206F717B2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7">
    <w:name w:val="5E82B2EBF8084114B574109417D6386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7">
    <w:name w:val="CE3CEBFEAE9647ECAAD523290F72B0B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7">
    <w:name w:val="E637799FFC564B48BD8E103B85EBE60D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7">
    <w:name w:val="1DD859CEA8874E218A02EDE677F3AA0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7">
    <w:name w:val="DF0BBE10A0B5449CABD0C3FBBA7298B5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7">
    <w:name w:val="D781C6AC66354C8D85C6405216298A36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4">
    <w:name w:val="1EA79A6E6C9E45E39FDB07652C96065A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4">
    <w:name w:val="18E5AE1EC65E4EBEB0C97A3B6443A6A8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4">
    <w:name w:val="EA874FA3BD0E43ECB99ED5C6A4C6A95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4CCF62EE9B4F469400FBB8A0651531">
    <w:name w:val="B64CCF62EE9B4F469400FBB8A0651531"/>
    <w:rsid w:val="002B54C9"/>
    <w:rPr>
      <w:lang w:val="en-US" w:eastAsia="en-US"/>
    </w:rPr>
  </w:style>
  <w:style w:type="paragraph" w:customStyle="1" w:styleId="E8E3A817EAC94A85B5DF40A8BE71E2FA">
    <w:name w:val="E8E3A817EAC94A85B5DF40A8BE71E2FA"/>
    <w:rsid w:val="002B54C9"/>
    <w:rPr>
      <w:lang w:val="en-US" w:eastAsia="en-US"/>
    </w:rPr>
  </w:style>
  <w:style w:type="paragraph" w:customStyle="1" w:styleId="510504DBF3D84D02BCA998C8B9D28F3F">
    <w:name w:val="510504DBF3D84D02BCA998C8B9D28F3F"/>
    <w:rsid w:val="002B54C9"/>
    <w:rPr>
      <w:lang w:val="en-US" w:eastAsia="en-US"/>
    </w:rPr>
  </w:style>
  <w:style w:type="paragraph" w:customStyle="1" w:styleId="BCBFE06DF55C4C81BF4479EB8F1532E5">
    <w:name w:val="BCBFE06DF55C4C81BF4479EB8F1532E5"/>
    <w:rsid w:val="002B54C9"/>
    <w:rPr>
      <w:lang w:val="en-US" w:eastAsia="en-US"/>
    </w:rPr>
  </w:style>
  <w:style w:type="paragraph" w:customStyle="1" w:styleId="DB53CAFE1FE24D308C4DDB704017749F">
    <w:name w:val="DB53CAFE1FE24D308C4DDB704017749F"/>
    <w:rsid w:val="002B54C9"/>
    <w:rPr>
      <w:lang w:val="en-US" w:eastAsia="en-US"/>
    </w:rPr>
  </w:style>
  <w:style w:type="paragraph" w:customStyle="1" w:styleId="9D29A73640C64DF89A98F474FA4B5760">
    <w:name w:val="9D29A73640C64DF89A98F474FA4B5760"/>
    <w:rsid w:val="002B54C9"/>
    <w:rPr>
      <w:lang w:val="en-US" w:eastAsia="en-US"/>
    </w:rPr>
  </w:style>
  <w:style w:type="paragraph" w:customStyle="1" w:styleId="BD63266AAB0B4399BB52DCAC61B4A55A">
    <w:name w:val="BD63266AAB0B4399BB52DCAC61B4A55A"/>
    <w:rsid w:val="002B54C9"/>
    <w:rPr>
      <w:lang w:val="en-US" w:eastAsia="en-US"/>
    </w:rPr>
  </w:style>
  <w:style w:type="paragraph" w:customStyle="1" w:styleId="DB0181B8675C41F48E6177BD1C4A8241">
    <w:name w:val="DB0181B8675C41F48E6177BD1C4A8241"/>
    <w:rsid w:val="002B54C9"/>
    <w:rPr>
      <w:lang w:val="en-US" w:eastAsia="en-US"/>
    </w:rPr>
  </w:style>
  <w:style w:type="paragraph" w:customStyle="1" w:styleId="81CE4D7D862E40E39910DEDEEFACA8E1">
    <w:name w:val="81CE4D7D862E40E39910DEDEEFACA8E1"/>
    <w:rsid w:val="002B54C9"/>
    <w:rPr>
      <w:lang w:val="en-US" w:eastAsia="en-US"/>
    </w:rPr>
  </w:style>
  <w:style w:type="paragraph" w:customStyle="1" w:styleId="0598BB66D3E74263BF46D3125C3B0F88">
    <w:name w:val="0598BB66D3E74263BF46D3125C3B0F88"/>
    <w:rsid w:val="002B54C9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anghvi</dc:creator>
  <cp:keywords/>
  <dc:description/>
  <cp:lastModifiedBy>Yash Sanghvi</cp:lastModifiedBy>
  <cp:revision>3</cp:revision>
  <cp:lastPrinted>2019-01-25T07:23:00Z</cp:lastPrinted>
  <dcterms:created xsi:type="dcterms:W3CDTF">2019-01-28T12:11:00Z</dcterms:created>
  <dcterms:modified xsi:type="dcterms:W3CDTF">2019-01-29T06:22:00Z</dcterms:modified>
</cp:coreProperties>
</file>